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BD6023" w14:textId="0C591041" w:rsidR="005418FB" w:rsidRDefault="005418FB" w:rsidP="005418FB">
      <w:r>
        <w:rPr>
          <w:rFonts w:hint="eastAsia"/>
          <w:noProof/>
        </w:rPr>
        <w:drawing>
          <wp:inline distT="0" distB="0" distL="0" distR="0" wp14:anchorId="5EB429EE" wp14:editId="40B969F9">
            <wp:extent cx="4114800" cy="859536"/>
            <wp:effectExtent l="0" t="0" r="0" b="4445"/>
            <wp:docPr id="4" name="SMEA_lhead_to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MEA_lhead_top.jpg"/>
                    <pic:cNvPicPr/>
                  </pic:nvPicPr>
                  <pic:blipFill rotWithShape="1">
                    <a:blip r:embed="rId8" r:link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17" t="-20462" r="-6585" b="-6940"/>
                    <a:stretch/>
                  </pic:blipFill>
                  <pic:spPr bwMode="auto">
                    <a:xfrm>
                      <a:off x="0" y="0"/>
                      <a:ext cx="4124126" cy="8614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AD9A23" w14:textId="77777777" w:rsidR="00637B27" w:rsidRPr="007E45E2" w:rsidRDefault="00637B27" w:rsidP="00637B27">
      <w:pPr>
        <w:spacing w:after="0"/>
        <w:jc w:val="center"/>
        <w:rPr>
          <w:b/>
        </w:rPr>
      </w:pPr>
      <w:r w:rsidRPr="007E45E2">
        <w:rPr>
          <w:b/>
        </w:rPr>
        <w:t>AGENDA</w:t>
      </w:r>
    </w:p>
    <w:p w14:paraId="04FEFAAC" w14:textId="748DBA7C" w:rsidR="00637B27" w:rsidRDefault="00637B27" w:rsidP="00637B27">
      <w:pPr>
        <w:spacing w:after="0"/>
        <w:jc w:val="center"/>
        <w:rPr>
          <w:b/>
        </w:rPr>
      </w:pPr>
      <w:r w:rsidRPr="007E45E2">
        <w:rPr>
          <w:b/>
        </w:rPr>
        <w:t xml:space="preserve">SMEA Faculty Meeting </w:t>
      </w:r>
      <w:r>
        <w:rPr>
          <w:b/>
        </w:rPr>
        <w:t xml:space="preserve">Thursday, </w:t>
      </w:r>
      <w:r w:rsidR="00DE60BC">
        <w:rPr>
          <w:b/>
        </w:rPr>
        <w:t>March</w:t>
      </w:r>
      <w:r>
        <w:rPr>
          <w:b/>
        </w:rPr>
        <w:t xml:space="preserve"> </w:t>
      </w:r>
      <w:r w:rsidR="0094611F">
        <w:rPr>
          <w:b/>
        </w:rPr>
        <w:t>2</w:t>
      </w:r>
      <w:r>
        <w:rPr>
          <w:b/>
        </w:rPr>
        <w:t xml:space="preserve">, </w:t>
      </w:r>
      <w:r w:rsidR="0094611F">
        <w:rPr>
          <w:b/>
        </w:rPr>
        <w:t>2023</w:t>
      </w:r>
    </w:p>
    <w:p w14:paraId="6080FB8B" w14:textId="1013BFA6" w:rsidR="00637B27" w:rsidRDefault="00637B27" w:rsidP="0094611F">
      <w:pPr>
        <w:spacing w:after="0"/>
        <w:jc w:val="center"/>
        <w:rPr>
          <w:b/>
        </w:rPr>
      </w:pPr>
      <w:r w:rsidRPr="00552CED">
        <w:rPr>
          <w:b/>
        </w:rPr>
        <w:t xml:space="preserve">12:00 pm – </w:t>
      </w:r>
      <w:r w:rsidR="0094611F">
        <w:rPr>
          <w:b/>
        </w:rPr>
        <w:t>1</w:t>
      </w:r>
      <w:r w:rsidR="002C589D">
        <w:rPr>
          <w:b/>
        </w:rPr>
        <w:t>2</w:t>
      </w:r>
      <w:r w:rsidR="0094611F">
        <w:rPr>
          <w:b/>
        </w:rPr>
        <w:t>:</w:t>
      </w:r>
      <w:r w:rsidR="008534CA">
        <w:rPr>
          <w:b/>
        </w:rPr>
        <w:t>50</w:t>
      </w:r>
      <w:r w:rsidR="0094611F">
        <w:rPr>
          <w:b/>
        </w:rPr>
        <w:t xml:space="preserve"> pm</w:t>
      </w:r>
    </w:p>
    <w:p w14:paraId="2794F034" w14:textId="5B7535B8" w:rsidR="002C589D" w:rsidRPr="004F4955" w:rsidRDefault="002C589D" w:rsidP="0094611F">
      <w:pPr>
        <w:spacing w:after="0"/>
        <w:jc w:val="center"/>
        <w:rPr>
          <w:b/>
          <w:i/>
          <w:iCs/>
        </w:rPr>
      </w:pPr>
      <w:r>
        <w:rPr>
          <w:b/>
        </w:rPr>
        <w:t>12:</w:t>
      </w:r>
      <w:r w:rsidR="008534CA">
        <w:rPr>
          <w:b/>
        </w:rPr>
        <w:t>50</w:t>
      </w:r>
      <w:r>
        <w:rPr>
          <w:b/>
        </w:rPr>
        <w:t>-1:30 pm executive session</w:t>
      </w:r>
    </w:p>
    <w:p w14:paraId="4F3EF563" w14:textId="32E4C939" w:rsidR="00637B27" w:rsidRDefault="00637B27" w:rsidP="00637B27">
      <w:pPr>
        <w:spacing w:after="0"/>
        <w:jc w:val="center"/>
        <w:rPr>
          <w:b/>
        </w:rPr>
      </w:pPr>
      <w:r>
        <w:rPr>
          <w:b/>
        </w:rPr>
        <w:t xml:space="preserve">In-person attendance @ </w:t>
      </w:r>
      <w:hyperlink r:id="rId10" w:anchor="!/fsh" w:history="1">
        <w:r w:rsidR="00DE60BC" w:rsidRPr="008707B9">
          <w:rPr>
            <w:rStyle w:val="Hyperlink"/>
            <w:b/>
            <w:color w:val="FF0000"/>
            <w:highlight w:val="yellow"/>
          </w:rPr>
          <w:t>Fish Sciences (FSH) Room</w:t>
        </w:r>
        <w:r w:rsidRPr="008707B9">
          <w:rPr>
            <w:rStyle w:val="Hyperlink"/>
            <w:b/>
            <w:color w:val="FF0000"/>
            <w:highlight w:val="yellow"/>
          </w:rPr>
          <w:t xml:space="preserve"> 20</w:t>
        </w:r>
        <w:r w:rsidR="00DE60BC" w:rsidRPr="008707B9">
          <w:rPr>
            <w:rStyle w:val="Hyperlink"/>
            <w:b/>
            <w:color w:val="FF0000"/>
            <w:highlight w:val="yellow"/>
          </w:rPr>
          <w:t>7</w:t>
        </w:r>
      </w:hyperlink>
    </w:p>
    <w:p w14:paraId="3D58B467" w14:textId="77777777" w:rsidR="00637B27" w:rsidRDefault="00637B27" w:rsidP="00637B27">
      <w:pPr>
        <w:spacing w:after="0"/>
        <w:jc w:val="center"/>
        <w:rPr>
          <w:b/>
        </w:rPr>
      </w:pPr>
      <w:r>
        <w:rPr>
          <w:b/>
        </w:rPr>
        <w:t>or</w:t>
      </w:r>
    </w:p>
    <w:p w14:paraId="0F0D9A4E" w14:textId="77777777" w:rsidR="00637B27" w:rsidRDefault="00637B27" w:rsidP="00637B27">
      <w:pPr>
        <w:spacing w:after="0"/>
        <w:jc w:val="center"/>
        <w:rPr>
          <w:b/>
        </w:rPr>
      </w:pPr>
      <w:r>
        <w:rPr>
          <w:b/>
        </w:rPr>
        <w:t xml:space="preserve">Virtual attendance via </w:t>
      </w:r>
      <w:r w:rsidRPr="009A1646">
        <w:rPr>
          <w:b/>
        </w:rPr>
        <w:t xml:space="preserve">Zoom </w:t>
      </w:r>
    </w:p>
    <w:p w14:paraId="7C7ED99E" w14:textId="77777777" w:rsidR="002C589D" w:rsidRDefault="008534CA" w:rsidP="00346CDA">
      <w:pPr>
        <w:pStyle w:val="NoSpacing"/>
        <w:jc w:val="center"/>
        <w:rPr>
          <w:b/>
          <w:bCs/>
        </w:rPr>
      </w:pPr>
      <w:hyperlink r:id="rId11" w:tgtFrame="_blank" w:history="1">
        <w:r w:rsidR="002C589D" w:rsidRPr="002C589D">
          <w:rPr>
            <w:rStyle w:val="Hyperlink"/>
            <w:b/>
            <w:bCs/>
          </w:rPr>
          <w:t>https://washington.zoom.us/j/9175532830</w:t>
        </w:r>
      </w:hyperlink>
      <w:r w:rsidR="002C589D" w:rsidRPr="002C589D">
        <w:rPr>
          <w:b/>
          <w:bCs/>
        </w:rPr>
        <w:br/>
        <w:t>Meeting ID: 917 553 2830</w:t>
      </w:r>
    </w:p>
    <w:p w14:paraId="6E5E2B02" w14:textId="20E84C0A" w:rsidR="00346CDA" w:rsidRPr="002C589D" w:rsidRDefault="002C589D" w:rsidP="00346CDA">
      <w:pPr>
        <w:pStyle w:val="NoSpacing"/>
        <w:jc w:val="center"/>
        <w:rPr>
          <w:b/>
          <w:bCs/>
        </w:rPr>
      </w:pPr>
      <w:r>
        <w:rPr>
          <w:b/>
          <w:bCs/>
        </w:rPr>
        <w:t xml:space="preserve">Phone In: </w:t>
      </w:r>
      <w:r>
        <w:t>+1 206 337 9723 US (Seattle)</w:t>
      </w:r>
      <w:r w:rsidRPr="002C589D">
        <w:rPr>
          <w:b/>
          <w:bCs/>
        </w:rPr>
        <w:br/>
      </w:r>
    </w:p>
    <w:p w14:paraId="099804A0" w14:textId="2FA5D193" w:rsidR="003C5016" w:rsidRDefault="00DF3F59" w:rsidP="003C5016">
      <w:pPr>
        <w:pStyle w:val="NoSpacing"/>
      </w:pPr>
      <w:r>
        <w:t>1</w:t>
      </w:r>
      <w:r w:rsidR="00875F1C">
        <w:t>2</w:t>
      </w:r>
      <w:r>
        <w:t>:</w:t>
      </w:r>
      <w:r w:rsidR="006F6198">
        <w:t>0</w:t>
      </w:r>
      <w:r w:rsidR="00E55D46">
        <w:t xml:space="preserve">0 – </w:t>
      </w:r>
      <w:r w:rsidR="00875F1C">
        <w:t>1</w:t>
      </w:r>
      <w:r w:rsidR="003540DF">
        <w:t>2:</w:t>
      </w:r>
      <w:r w:rsidR="00FD2E0E">
        <w:t>50</w:t>
      </w:r>
      <w:r w:rsidR="005418FB">
        <w:t xml:space="preserve">pm:  </w:t>
      </w:r>
      <w:r w:rsidR="006503A5">
        <w:t xml:space="preserve"> </w:t>
      </w:r>
      <w:r w:rsidR="00943D1B">
        <w:t>Welcome</w:t>
      </w:r>
      <w:r w:rsidR="00140C6E">
        <w:t>, Announcements</w:t>
      </w:r>
      <w:r w:rsidR="00D31D39">
        <w:t xml:space="preserve">, </w:t>
      </w:r>
      <w:r w:rsidR="00A36FC8">
        <w:t xml:space="preserve">Old </w:t>
      </w:r>
      <w:r w:rsidR="004D3F48">
        <w:t xml:space="preserve">&amp; New </w:t>
      </w:r>
      <w:r w:rsidR="00D802FA">
        <w:t>B</w:t>
      </w:r>
      <w:r w:rsidR="00D31D39">
        <w:t>usiness</w:t>
      </w:r>
    </w:p>
    <w:p w14:paraId="300F9379" w14:textId="44BE83CA" w:rsidR="00305A9D" w:rsidRDefault="007C2E24" w:rsidP="002734CD">
      <w:pPr>
        <w:pStyle w:val="ListParagraph"/>
        <w:numPr>
          <w:ilvl w:val="0"/>
          <w:numId w:val="1"/>
        </w:numPr>
      </w:pPr>
      <w:r>
        <w:t xml:space="preserve">DOLSAK: </w:t>
      </w:r>
      <w:r w:rsidR="00D51139">
        <w:t>Announcements &amp; a</w:t>
      </w:r>
      <w:r>
        <w:t xml:space="preserve">dopt </w:t>
      </w:r>
      <w:r w:rsidR="00D64B47">
        <w:t>February</w:t>
      </w:r>
      <w:r w:rsidR="00305A9D" w:rsidRPr="00305A9D">
        <w:t xml:space="preserve"> minutes</w:t>
      </w:r>
      <w:r w:rsidR="006E4DA0">
        <w:t xml:space="preserve"> </w:t>
      </w:r>
      <w:r w:rsidR="00305A9D" w:rsidRPr="00B96835">
        <w:t>(</w:t>
      </w:r>
      <w:r w:rsidR="00A541D1">
        <w:t>5</w:t>
      </w:r>
      <w:r w:rsidR="00013F31">
        <w:t xml:space="preserve"> </w:t>
      </w:r>
      <w:r w:rsidR="00305A9D" w:rsidRPr="00B96835">
        <w:t>min)</w:t>
      </w:r>
    </w:p>
    <w:p w14:paraId="58850738" w14:textId="6608988C" w:rsidR="00885B12" w:rsidRPr="00DE60BC" w:rsidRDefault="00DE60BC" w:rsidP="002734CD">
      <w:pPr>
        <w:pStyle w:val="ListParagraph"/>
        <w:numPr>
          <w:ilvl w:val="0"/>
          <w:numId w:val="1"/>
        </w:numPr>
      </w:pPr>
      <w:r w:rsidRPr="00DE60BC">
        <w:t>GRIFF</w:t>
      </w:r>
      <w:r w:rsidR="00885B12" w:rsidRPr="00DE60BC">
        <w:t xml:space="preserve">: </w:t>
      </w:r>
      <w:r w:rsidRPr="00DE60BC">
        <w:t>Spri</w:t>
      </w:r>
      <w:r>
        <w:t>ng c</w:t>
      </w:r>
      <w:r w:rsidRPr="00DE60BC">
        <w:t xml:space="preserve">apstone &amp; </w:t>
      </w:r>
      <w:r>
        <w:t>t</w:t>
      </w:r>
      <w:r w:rsidRPr="00DE60BC">
        <w:t>hesis presentation discussion</w:t>
      </w:r>
      <w:r w:rsidR="00885B12" w:rsidRPr="00DE60BC">
        <w:t xml:space="preserve"> (</w:t>
      </w:r>
      <w:r w:rsidRPr="00DE60BC">
        <w:t>10</w:t>
      </w:r>
      <w:r w:rsidR="00885B12" w:rsidRPr="00DE60BC">
        <w:t xml:space="preserve"> min)</w:t>
      </w:r>
    </w:p>
    <w:p w14:paraId="4717144E" w14:textId="721B1287" w:rsidR="0006475A" w:rsidRDefault="00DE60BC" w:rsidP="002734CD">
      <w:pPr>
        <w:pStyle w:val="ListParagraph"/>
        <w:numPr>
          <w:ilvl w:val="0"/>
          <w:numId w:val="1"/>
        </w:numPr>
      </w:pPr>
      <w:r>
        <w:t xml:space="preserve">GRIFF: Ad Hoc Committee mission statement </w:t>
      </w:r>
      <w:r w:rsidR="0006475A">
        <w:t>(</w:t>
      </w:r>
      <w:r>
        <w:t>1</w:t>
      </w:r>
      <w:r w:rsidR="0006475A">
        <w:t>5 min)</w:t>
      </w:r>
    </w:p>
    <w:p w14:paraId="37775CE2" w14:textId="737E1FEE" w:rsidR="00E6637A" w:rsidRDefault="00E6637A" w:rsidP="006878FB">
      <w:pPr>
        <w:pStyle w:val="ListParagraph"/>
        <w:numPr>
          <w:ilvl w:val="0"/>
          <w:numId w:val="1"/>
        </w:numPr>
      </w:pPr>
      <w:r>
        <w:t>JEDI Committee Updates (</w:t>
      </w:r>
      <w:r w:rsidR="00DE60BC">
        <w:t>10</w:t>
      </w:r>
      <w:r>
        <w:t xml:space="preserve"> min)</w:t>
      </w:r>
      <w:r w:rsidR="00DE60BC">
        <w:t>- Leslie Nguyen</w:t>
      </w:r>
    </w:p>
    <w:p w14:paraId="5E2203C3" w14:textId="2D210905" w:rsidR="003E70EB" w:rsidRDefault="003E70EB" w:rsidP="003E70EB">
      <w:pPr>
        <w:pStyle w:val="ListParagraph"/>
        <w:numPr>
          <w:ilvl w:val="0"/>
          <w:numId w:val="1"/>
        </w:numPr>
      </w:pPr>
      <w:r>
        <w:t>STUDENTS: Student business (</w:t>
      </w:r>
      <w:r w:rsidR="004D2DB6">
        <w:t>10</w:t>
      </w:r>
      <w:r>
        <w:t xml:space="preserve"> min)</w:t>
      </w:r>
    </w:p>
    <w:p w14:paraId="144EDF42" w14:textId="000D13C1" w:rsidR="003540DF" w:rsidRDefault="003540DF" w:rsidP="003540DF">
      <w:r w:rsidRPr="00637B27">
        <w:t>12:</w:t>
      </w:r>
      <w:r w:rsidR="004D2DB6">
        <w:t>50</w:t>
      </w:r>
      <w:r w:rsidRPr="00637B27">
        <w:t xml:space="preserve"> – 1:30pm:       Executive session</w:t>
      </w:r>
    </w:p>
    <w:p w14:paraId="4D97CE6E" w14:textId="10AAC585" w:rsidR="00A83595" w:rsidRDefault="00A83595" w:rsidP="005707DB"/>
    <w:sectPr w:rsidR="00A83595" w:rsidSect="00AC53E4">
      <w:footerReference w:type="default" r:id="rId12"/>
      <w:pgSz w:w="12240" w:h="15840"/>
      <w:pgMar w:top="72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C500BE" w14:textId="77777777" w:rsidR="006E782D" w:rsidRDefault="006E782D" w:rsidP="00045BF8">
      <w:pPr>
        <w:spacing w:after="0" w:line="240" w:lineRule="auto"/>
      </w:pPr>
      <w:r>
        <w:separator/>
      </w:r>
    </w:p>
  </w:endnote>
  <w:endnote w:type="continuationSeparator" w:id="0">
    <w:p w14:paraId="7C075C9D" w14:textId="77777777" w:rsidR="006E782D" w:rsidRDefault="006E782D" w:rsidP="00045B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BE81A" w14:textId="77777777" w:rsidR="00106412" w:rsidRDefault="00106412">
    <w:pPr>
      <w:pStyle w:val="Footer"/>
    </w:pPr>
    <w:r>
      <w:rPr>
        <w:noProof/>
      </w:rPr>
      <w:drawing>
        <wp:inline distT="0" distB="0" distL="0" distR="0" wp14:anchorId="2F42B32D" wp14:editId="2CE0A123">
          <wp:extent cx="5944235" cy="27432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4235" cy="2743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5E8572" w14:textId="77777777" w:rsidR="006E782D" w:rsidRDefault="006E782D" w:rsidP="00045BF8">
      <w:pPr>
        <w:spacing w:after="0" w:line="240" w:lineRule="auto"/>
      </w:pPr>
      <w:r>
        <w:separator/>
      </w:r>
    </w:p>
  </w:footnote>
  <w:footnote w:type="continuationSeparator" w:id="0">
    <w:p w14:paraId="6111FABD" w14:textId="77777777" w:rsidR="006E782D" w:rsidRDefault="006E782D" w:rsidP="00045B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864B3"/>
    <w:multiLevelType w:val="hybridMultilevel"/>
    <w:tmpl w:val="F0B86E2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2B0C08"/>
    <w:multiLevelType w:val="hybridMultilevel"/>
    <w:tmpl w:val="65840CA0"/>
    <w:lvl w:ilvl="0" w:tplc="AB10FD5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5A41119"/>
    <w:multiLevelType w:val="hybridMultilevel"/>
    <w:tmpl w:val="CFFEC9F6"/>
    <w:lvl w:ilvl="0" w:tplc="FFFFFFF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6187C82"/>
    <w:multiLevelType w:val="hybridMultilevel"/>
    <w:tmpl w:val="AA889D1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D54F1F"/>
    <w:multiLevelType w:val="hybridMultilevel"/>
    <w:tmpl w:val="CFFEC9F6"/>
    <w:lvl w:ilvl="0" w:tplc="FFFFFFF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0C973A73"/>
    <w:multiLevelType w:val="hybridMultilevel"/>
    <w:tmpl w:val="02C248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C6472D"/>
    <w:multiLevelType w:val="hybridMultilevel"/>
    <w:tmpl w:val="83921844"/>
    <w:lvl w:ilvl="0" w:tplc="B5DE8FB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BD022F9"/>
    <w:multiLevelType w:val="hybridMultilevel"/>
    <w:tmpl w:val="AD54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7D0D"/>
    <w:multiLevelType w:val="hybridMultilevel"/>
    <w:tmpl w:val="4A8E778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1FFA7F30"/>
    <w:multiLevelType w:val="hybridMultilevel"/>
    <w:tmpl w:val="6674FB3C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5252F9D"/>
    <w:multiLevelType w:val="hybridMultilevel"/>
    <w:tmpl w:val="8F24CD20"/>
    <w:lvl w:ilvl="0" w:tplc="751876F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6901493"/>
    <w:multiLevelType w:val="hybridMultilevel"/>
    <w:tmpl w:val="1722C2AE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"/>
      <w:numFmt w:val="lowerRoman"/>
      <w:lvlText w:val="%6."/>
      <w:lvlJc w:val="right"/>
      <w:pPr>
        <w:ind w:left="3960" w:hanging="180"/>
      </w:pPr>
    </w:lvl>
    <w:lvl w:ilvl="6" w:tplc="FFFFFFFF">
      <w:start w:val="1"/>
      <w:numFmt w:val="decimal"/>
      <w:lvlText w:val="%7."/>
      <w:lvlJc w:val="left"/>
      <w:pPr>
        <w:ind w:left="4680" w:hanging="360"/>
      </w:pPr>
    </w:lvl>
    <w:lvl w:ilvl="7" w:tplc="FFFFFFFF">
      <w:start w:val="1"/>
      <w:numFmt w:val="lowerLetter"/>
      <w:lvlText w:val="%8."/>
      <w:lvlJc w:val="left"/>
      <w:pPr>
        <w:ind w:left="5400" w:hanging="360"/>
      </w:pPr>
    </w:lvl>
    <w:lvl w:ilvl="8" w:tplc="FFFFFFFF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7622260"/>
    <w:multiLevelType w:val="hybridMultilevel"/>
    <w:tmpl w:val="CFFEC9F6"/>
    <w:lvl w:ilvl="0" w:tplc="F8B859F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28172B8B"/>
    <w:multiLevelType w:val="hybridMultilevel"/>
    <w:tmpl w:val="541ADA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313EF"/>
    <w:multiLevelType w:val="hybridMultilevel"/>
    <w:tmpl w:val="F4B45A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60404C"/>
    <w:multiLevelType w:val="hybridMultilevel"/>
    <w:tmpl w:val="B76A0952"/>
    <w:lvl w:ilvl="0" w:tplc="1E96B2B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8560CD"/>
    <w:multiLevelType w:val="hybridMultilevel"/>
    <w:tmpl w:val="E9366A7C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64961DC8"/>
    <w:multiLevelType w:val="hybridMultilevel"/>
    <w:tmpl w:val="50AE8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9545B8"/>
    <w:multiLevelType w:val="hybridMultilevel"/>
    <w:tmpl w:val="D5A6FCA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F497A98"/>
    <w:multiLevelType w:val="hybridMultilevel"/>
    <w:tmpl w:val="ECB0CBF0"/>
    <w:lvl w:ilvl="0" w:tplc="327E8B14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F9F424D"/>
    <w:multiLevelType w:val="hybridMultilevel"/>
    <w:tmpl w:val="9D3A254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0348871">
    <w:abstractNumId w:val="12"/>
  </w:num>
  <w:num w:numId="2" w16cid:durableId="996424934">
    <w:abstractNumId w:val="15"/>
  </w:num>
  <w:num w:numId="3" w16cid:durableId="1240286080">
    <w:abstractNumId w:val="7"/>
  </w:num>
  <w:num w:numId="4" w16cid:durableId="1570849002">
    <w:abstractNumId w:val="6"/>
  </w:num>
  <w:num w:numId="5" w16cid:durableId="1933781695">
    <w:abstractNumId w:val="1"/>
  </w:num>
  <w:num w:numId="6" w16cid:durableId="885487203">
    <w:abstractNumId w:val="10"/>
  </w:num>
  <w:num w:numId="7" w16cid:durableId="1011446784">
    <w:abstractNumId w:val="8"/>
  </w:num>
  <w:num w:numId="8" w16cid:durableId="392891550">
    <w:abstractNumId w:val="13"/>
  </w:num>
  <w:num w:numId="9" w16cid:durableId="110369203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45833429">
    <w:abstractNumId w:val="17"/>
  </w:num>
  <w:num w:numId="11" w16cid:durableId="1724867987">
    <w:abstractNumId w:val="18"/>
  </w:num>
  <w:num w:numId="12" w16cid:durableId="1788039794">
    <w:abstractNumId w:val="20"/>
  </w:num>
  <w:num w:numId="13" w16cid:durableId="436751653">
    <w:abstractNumId w:val="5"/>
  </w:num>
  <w:num w:numId="14" w16cid:durableId="1826555107">
    <w:abstractNumId w:val="0"/>
  </w:num>
  <w:num w:numId="15" w16cid:durableId="1988968362">
    <w:abstractNumId w:val="3"/>
  </w:num>
  <w:num w:numId="16" w16cid:durableId="601449018">
    <w:abstractNumId w:val="9"/>
  </w:num>
  <w:num w:numId="17" w16cid:durableId="2128230098">
    <w:abstractNumId w:val="11"/>
  </w:num>
  <w:num w:numId="18" w16cid:durableId="834496160">
    <w:abstractNumId w:val="4"/>
  </w:num>
  <w:num w:numId="19" w16cid:durableId="97219976">
    <w:abstractNumId w:val="14"/>
  </w:num>
  <w:num w:numId="20" w16cid:durableId="1520926270">
    <w:abstractNumId w:val="16"/>
  </w:num>
  <w:num w:numId="21" w16cid:durableId="563834859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xNDcxNTMzNbSwNDdT0lEKTi0uzszPAykwqgUAIEqi+iwAAAA="/>
  </w:docVars>
  <w:rsids>
    <w:rsidRoot w:val="00943D1B"/>
    <w:rsid w:val="000001AC"/>
    <w:rsid w:val="00000B1A"/>
    <w:rsid w:val="0000371B"/>
    <w:rsid w:val="00012A59"/>
    <w:rsid w:val="00013F31"/>
    <w:rsid w:val="0002044D"/>
    <w:rsid w:val="00021BFF"/>
    <w:rsid w:val="00021D4B"/>
    <w:rsid w:val="000305CF"/>
    <w:rsid w:val="00031B59"/>
    <w:rsid w:val="00033E64"/>
    <w:rsid w:val="000361A5"/>
    <w:rsid w:val="00041BEA"/>
    <w:rsid w:val="000422EA"/>
    <w:rsid w:val="00043413"/>
    <w:rsid w:val="000452A3"/>
    <w:rsid w:val="00045BF8"/>
    <w:rsid w:val="00046193"/>
    <w:rsid w:val="0004793F"/>
    <w:rsid w:val="0005548A"/>
    <w:rsid w:val="00055F16"/>
    <w:rsid w:val="000571DA"/>
    <w:rsid w:val="00061033"/>
    <w:rsid w:val="0006475A"/>
    <w:rsid w:val="00065E2E"/>
    <w:rsid w:val="00090AFF"/>
    <w:rsid w:val="0009506D"/>
    <w:rsid w:val="00096840"/>
    <w:rsid w:val="000A04BE"/>
    <w:rsid w:val="000B7741"/>
    <w:rsid w:val="000C005B"/>
    <w:rsid w:val="000C285A"/>
    <w:rsid w:val="000C4E63"/>
    <w:rsid w:val="000C5900"/>
    <w:rsid w:val="000C6895"/>
    <w:rsid w:val="000C72C0"/>
    <w:rsid w:val="000D03B2"/>
    <w:rsid w:val="000D03CC"/>
    <w:rsid w:val="000D0CFD"/>
    <w:rsid w:val="000E3A0B"/>
    <w:rsid w:val="000E5AAD"/>
    <w:rsid w:val="000F2413"/>
    <w:rsid w:val="000F3302"/>
    <w:rsid w:val="000F53CD"/>
    <w:rsid w:val="000F7307"/>
    <w:rsid w:val="000F7B5A"/>
    <w:rsid w:val="00100726"/>
    <w:rsid w:val="00106412"/>
    <w:rsid w:val="00107494"/>
    <w:rsid w:val="00110689"/>
    <w:rsid w:val="00124092"/>
    <w:rsid w:val="00124A57"/>
    <w:rsid w:val="001278B6"/>
    <w:rsid w:val="00140C6E"/>
    <w:rsid w:val="00140EE5"/>
    <w:rsid w:val="0014203C"/>
    <w:rsid w:val="001421B6"/>
    <w:rsid w:val="0014221D"/>
    <w:rsid w:val="00143868"/>
    <w:rsid w:val="0015057E"/>
    <w:rsid w:val="00151DFA"/>
    <w:rsid w:val="00151E8D"/>
    <w:rsid w:val="001547CE"/>
    <w:rsid w:val="00156DBF"/>
    <w:rsid w:val="00167AD8"/>
    <w:rsid w:val="001707DF"/>
    <w:rsid w:val="00175F43"/>
    <w:rsid w:val="00181108"/>
    <w:rsid w:val="00181325"/>
    <w:rsid w:val="0019164E"/>
    <w:rsid w:val="001916F3"/>
    <w:rsid w:val="00196724"/>
    <w:rsid w:val="001A55D3"/>
    <w:rsid w:val="001A6662"/>
    <w:rsid w:val="001B0DF6"/>
    <w:rsid w:val="001B1222"/>
    <w:rsid w:val="001B2318"/>
    <w:rsid w:val="001B423B"/>
    <w:rsid w:val="001B5A5D"/>
    <w:rsid w:val="001C1607"/>
    <w:rsid w:val="001C2A20"/>
    <w:rsid w:val="001C5D85"/>
    <w:rsid w:val="001E06D3"/>
    <w:rsid w:val="001E07A4"/>
    <w:rsid w:val="001F6E78"/>
    <w:rsid w:val="002033DA"/>
    <w:rsid w:val="00203AE5"/>
    <w:rsid w:val="0020423E"/>
    <w:rsid w:val="00211AB9"/>
    <w:rsid w:val="0021211F"/>
    <w:rsid w:val="00212C10"/>
    <w:rsid w:val="002166E7"/>
    <w:rsid w:val="00221B68"/>
    <w:rsid w:val="002228B4"/>
    <w:rsid w:val="00232A83"/>
    <w:rsid w:val="00233BF4"/>
    <w:rsid w:val="0023413B"/>
    <w:rsid w:val="00240ACA"/>
    <w:rsid w:val="00243CA9"/>
    <w:rsid w:val="002479A5"/>
    <w:rsid w:val="00262DCC"/>
    <w:rsid w:val="00265B8D"/>
    <w:rsid w:val="00273052"/>
    <w:rsid w:val="002734CD"/>
    <w:rsid w:val="00275920"/>
    <w:rsid w:val="002760DD"/>
    <w:rsid w:val="00285348"/>
    <w:rsid w:val="002872F8"/>
    <w:rsid w:val="0029109D"/>
    <w:rsid w:val="002A7C03"/>
    <w:rsid w:val="002B1733"/>
    <w:rsid w:val="002B19AA"/>
    <w:rsid w:val="002B1BD9"/>
    <w:rsid w:val="002B272A"/>
    <w:rsid w:val="002B2EDC"/>
    <w:rsid w:val="002B47F0"/>
    <w:rsid w:val="002B563F"/>
    <w:rsid w:val="002B5C1A"/>
    <w:rsid w:val="002C0A4A"/>
    <w:rsid w:val="002C206C"/>
    <w:rsid w:val="002C5235"/>
    <w:rsid w:val="002C589D"/>
    <w:rsid w:val="002C59A5"/>
    <w:rsid w:val="002D1BDF"/>
    <w:rsid w:val="002D390E"/>
    <w:rsid w:val="002D3F1B"/>
    <w:rsid w:val="002D40EE"/>
    <w:rsid w:val="002D61A2"/>
    <w:rsid w:val="002E03EB"/>
    <w:rsid w:val="002E0868"/>
    <w:rsid w:val="002E2168"/>
    <w:rsid w:val="002E785D"/>
    <w:rsid w:val="002F2F2D"/>
    <w:rsid w:val="002F4B79"/>
    <w:rsid w:val="002F788B"/>
    <w:rsid w:val="002F7E7D"/>
    <w:rsid w:val="00305A9D"/>
    <w:rsid w:val="00312938"/>
    <w:rsid w:val="00312C2B"/>
    <w:rsid w:val="00323E98"/>
    <w:rsid w:val="003245D7"/>
    <w:rsid w:val="0032650C"/>
    <w:rsid w:val="00326C61"/>
    <w:rsid w:val="00330EB8"/>
    <w:rsid w:val="00332A44"/>
    <w:rsid w:val="0033688A"/>
    <w:rsid w:val="003374F5"/>
    <w:rsid w:val="003406D9"/>
    <w:rsid w:val="0034401C"/>
    <w:rsid w:val="0034646E"/>
    <w:rsid w:val="00346CDA"/>
    <w:rsid w:val="003540DF"/>
    <w:rsid w:val="00364DCE"/>
    <w:rsid w:val="00367BEE"/>
    <w:rsid w:val="00370A0B"/>
    <w:rsid w:val="0037269B"/>
    <w:rsid w:val="003767F5"/>
    <w:rsid w:val="00377608"/>
    <w:rsid w:val="0038632C"/>
    <w:rsid w:val="00387A37"/>
    <w:rsid w:val="00390327"/>
    <w:rsid w:val="00391260"/>
    <w:rsid w:val="003963CF"/>
    <w:rsid w:val="003A1880"/>
    <w:rsid w:val="003A23D0"/>
    <w:rsid w:val="003A2F25"/>
    <w:rsid w:val="003A3D54"/>
    <w:rsid w:val="003A5788"/>
    <w:rsid w:val="003A59C0"/>
    <w:rsid w:val="003B3020"/>
    <w:rsid w:val="003C1221"/>
    <w:rsid w:val="003C2ECB"/>
    <w:rsid w:val="003C5016"/>
    <w:rsid w:val="003D0D49"/>
    <w:rsid w:val="003D127D"/>
    <w:rsid w:val="003E2D82"/>
    <w:rsid w:val="003E374E"/>
    <w:rsid w:val="003E5C7E"/>
    <w:rsid w:val="003E63F8"/>
    <w:rsid w:val="003E708D"/>
    <w:rsid w:val="003E70EB"/>
    <w:rsid w:val="003F1433"/>
    <w:rsid w:val="004018B5"/>
    <w:rsid w:val="004027B9"/>
    <w:rsid w:val="00402B19"/>
    <w:rsid w:val="004079D2"/>
    <w:rsid w:val="00411E9A"/>
    <w:rsid w:val="0041298D"/>
    <w:rsid w:val="004129C9"/>
    <w:rsid w:val="00421C16"/>
    <w:rsid w:val="0042603A"/>
    <w:rsid w:val="00426B0B"/>
    <w:rsid w:val="0042716E"/>
    <w:rsid w:val="0043193C"/>
    <w:rsid w:val="00432DFC"/>
    <w:rsid w:val="00434AC0"/>
    <w:rsid w:val="00434E4B"/>
    <w:rsid w:val="0044044C"/>
    <w:rsid w:val="0044225D"/>
    <w:rsid w:val="00445644"/>
    <w:rsid w:val="0044691F"/>
    <w:rsid w:val="0045122B"/>
    <w:rsid w:val="004529C2"/>
    <w:rsid w:val="00455C3E"/>
    <w:rsid w:val="00460524"/>
    <w:rsid w:val="00460A3D"/>
    <w:rsid w:val="00460EDA"/>
    <w:rsid w:val="00466493"/>
    <w:rsid w:val="0046688D"/>
    <w:rsid w:val="0046799A"/>
    <w:rsid w:val="0047313F"/>
    <w:rsid w:val="00475E21"/>
    <w:rsid w:val="004834E4"/>
    <w:rsid w:val="004938BF"/>
    <w:rsid w:val="00496CC0"/>
    <w:rsid w:val="004A2673"/>
    <w:rsid w:val="004C1154"/>
    <w:rsid w:val="004C79F9"/>
    <w:rsid w:val="004D0008"/>
    <w:rsid w:val="004D2DB6"/>
    <w:rsid w:val="004D3AFE"/>
    <w:rsid w:val="004D3EFE"/>
    <w:rsid w:val="004D3F48"/>
    <w:rsid w:val="004E0F02"/>
    <w:rsid w:val="004E4FF3"/>
    <w:rsid w:val="004E5965"/>
    <w:rsid w:val="004F1036"/>
    <w:rsid w:val="004F1156"/>
    <w:rsid w:val="004F4955"/>
    <w:rsid w:val="00502437"/>
    <w:rsid w:val="0050464A"/>
    <w:rsid w:val="00507739"/>
    <w:rsid w:val="00510057"/>
    <w:rsid w:val="005102B9"/>
    <w:rsid w:val="00522991"/>
    <w:rsid w:val="005254A6"/>
    <w:rsid w:val="00535332"/>
    <w:rsid w:val="00535C9D"/>
    <w:rsid w:val="005417D5"/>
    <w:rsid w:val="005418FB"/>
    <w:rsid w:val="00542302"/>
    <w:rsid w:val="005431D8"/>
    <w:rsid w:val="005510AC"/>
    <w:rsid w:val="005525E1"/>
    <w:rsid w:val="00552CED"/>
    <w:rsid w:val="00556464"/>
    <w:rsid w:val="00566E90"/>
    <w:rsid w:val="005677DB"/>
    <w:rsid w:val="005707DB"/>
    <w:rsid w:val="005714DB"/>
    <w:rsid w:val="005752C9"/>
    <w:rsid w:val="00577421"/>
    <w:rsid w:val="00584247"/>
    <w:rsid w:val="005853EA"/>
    <w:rsid w:val="00593804"/>
    <w:rsid w:val="00594204"/>
    <w:rsid w:val="005951EB"/>
    <w:rsid w:val="005963F1"/>
    <w:rsid w:val="005A1E36"/>
    <w:rsid w:val="005A2E4E"/>
    <w:rsid w:val="005A5406"/>
    <w:rsid w:val="005A7245"/>
    <w:rsid w:val="005B084C"/>
    <w:rsid w:val="005B604C"/>
    <w:rsid w:val="005B65FB"/>
    <w:rsid w:val="005C1CA0"/>
    <w:rsid w:val="005C26C8"/>
    <w:rsid w:val="005C388A"/>
    <w:rsid w:val="005C58E2"/>
    <w:rsid w:val="005C5D95"/>
    <w:rsid w:val="005D03E6"/>
    <w:rsid w:val="005D07EE"/>
    <w:rsid w:val="005D12F9"/>
    <w:rsid w:val="005D2C9E"/>
    <w:rsid w:val="005F2404"/>
    <w:rsid w:val="005F53C8"/>
    <w:rsid w:val="005F7D84"/>
    <w:rsid w:val="0060435E"/>
    <w:rsid w:val="00604C99"/>
    <w:rsid w:val="0060560D"/>
    <w:rsid w:val="006066D2"/>
    <w:rsid w:val="00614C6D"/>
    <w:rsid w:val="00620EC0"/>
    <w:rsid w:val="00621AF0"/>
    <w:rsid w:val="006235F2"/>
    <w:rsid w:val="006255E0"/>
    <w:rsid w:val="0063520F"/>
    <w:rsid w:val="00635CE5"/>
    <w:rsid w:val="00637B27"/>
    <w:rsid w:val="006440CF"/>
    <w:rsid w:val="0064668A"/>
    <w:rsid w:val="006503A5"/>
    <w:rsid w:val="0065333F"/>
    <w:rsid w:val="0065747E"/>
    <w:rsid w:val="00664D6C"/>
    <w:rsid w:val="006652AD"/>
    <w:rsid w:val="00677746"/>
    <w:rsid w:val="00683A05"/>
    <w:rsid w:val="006878FB"/>
    <w:rsid w:val="006916B2"/>
    <w:rsid w:val="00691B30"/>
    <w:rsid w:val="00693841"/>
    <w:rsid w:val="00693E9B"/>
    <w:rsid w:val="0069421B"/>
    <w:rsid w:val="00694485"/>
    <w:rsid w:val="00694B88"/>
    <w:rsid w:val="00694FE8"/>
    <w:rsid w:val="006A34CE"/>
    <w:rsid w:val="006A5728"/>
    <w:rsid w:val="006B3216"/>
    <w:rsid w:val="006B39C4"/>
    <w:rsid w:val="006B5D28"/>
    <w:rsid w:val="006C120F"/>
    <w:rsid w:val="006C2170"/>
    <w:rsid w:val="006C35D7"/>
    <w:rsid w:val="006C4979"/>
    <w:rsid w:val="006C76D9"/>
    <w:rsid w:val="006C7C66"/>
    <w:rsid w:val="006D1324"/>
    <w:rsid w:val="006D4554"/>
    <w:rsid w:val="006D4758"/>
    <w:rsid w:val="006E07D2"/>
    <w:rsid w:val="006E1535"/>
    <w:rsid w:val="006E1E34"/>
    <w:rsid w:val="006E4DA0"/>
    <w:rsid w:val="006E782D"/>
    <w:rsid w:val="006E7BF8"/>
    <w:rsid w:val="006F03B2"/>
    <w:rsid w:val="006F6198"/>
    <w:rsid w:val="006F7341"/>
    <w:rsid w:val="0070668D"/>
    <w:rsid w:val="007070B3"/>
    <w:rsid w:val="00722D9E"/>
    <w:rsid w:val="007248F9"/>
    <w:rsid w:val="00725CDB"/>
    <w:rsid w:val="00725D8B"/>
    <w:rsid w:val="007302C5"/>
    <w:rsid w:val="00730C43"/>
    <w:rsid w:val="00731826"/>
    <w:rsid w:val="0073268B"/>
    <w:rsid w:val="00732F1B"/>
    <w:rsid w:val="00733581"/>
    <w:rsid w:val="00744110"/>
    <w:rsid w:val="007459BC"/>
    <w:rsid w:val="00746083"/>
    <w:rsid w:val="007509AF"/>
    <w:rsid w:val="00753C4F"/>
    <w:rsid w:val="00754A3A"/>
    <w:rsid w:val="0075772C"/>
    <w:rsid w:val="007755A2"/>
    <w:rsid w:val="00775A54"/>
    <w:rsid w:val="00777A6B"/>
    <w:rsid w:val="007826BA"/>
    <w:rsid w:val="0078608A"/>
    <w:rsid w:val="007860DF"/>
    <w:rsid w:val="00786516"/>
    <w:rsid w:val="0079029F"/>
    <w:rsid w:val="00791C74"/>
    <w:rsid w:val="00793899"/>
    <w:rsid w:val="007938FE"/>
    <w:rsid w:val="00797294"/>
    <w:rsid w:val="00797544"/>
    <w:rsid w:val="007A1D98"/>
    <w:rsid w:val="007A2865"/>
    <w:rsid w:val="007B404F"/>
    <w:rsid w:val="007B42DB"/>
    <w:rsid w:val="007B5FF8"/>
    <w:rsid w:val="007B62B6"/>
    <w:rsid w:val="007C2E24"/>
    <w:rsid w:val="007C4AE2"/>
    <w:rsid w:val="007C7A84"/>
    <w:rsid w:val="007D109A"/>
    <w:rsid w:val="007D159B"/>
    <w:rsid w:val="007D3C25"/>
    <w:rsid w:val="007D62D0"/>
    <w:rsid w:val="007D6D1F"/>
    <w:rsid w:val="007D7706"/>
    <w:rsid w:val="007D7E09"/>
    <w:rsid w:val="007E0C1B"/>
    <w:rsid w:val="007E3DB9"/>
    <w:rsid w:val="007E45E2"/>
    <w:rsid w:val="007E6C54"/>
    <w:rsid w:val="007F0A84"/>
    <w:rsid w:val="007F0FCD"/>
    <w:rsid w:val="007F6637"/>
    <w:rsid w:val="00806A10"/>
    <w:rsid w:val="00810800"/>
    <w:rsid w:val="00811B46"/>
    <w:rsid w:val="00814679"/>
    <w:rsid w:val="0081573E"/>
    <w:rsid w:val="00821348"/>
    <w:rsid w:val="00822FCF"/>
    <w:rsid w:val="008315A0"/>
    <w:rsid w:val="008337C8"/>
    <w:rsid w:val="00844391"/>
    <w:rsid w:val="00846B74"/>
    <w:rsid w:val="00846BD7"/>
    <w:rsid w:val="008513BB"/>
    <w:rsid w:val="00851B04"/>
    <w:rsid w:val="008534CA"/>
    <w:rsid w:val="00853A2B"/>
    <w:rsid w:val="00855C7D"/>
    <w:rsid w:val="00857052"/>
    <w:rsid w:val="008614E2"/>
    <w:rsid w:val="00866597"/>
    <w:rsid w:val="008668D4"/>
    <w:rsid w:val="00870522"/>
    <w:rsid w:val="008707B9"/>
    <w:rsid w:val="008713E8"/>
    <w:rsid w:val="008733C0"/>
    <w:rsid w:val="00875EB9"/>
    <w:rsid w:val="00875F1C"/>
    <w:rsid w:val="00885B12"/>
    <w:rsid w:val="00893250"/>
    <w:rsid w:val="0089648B"/>
    <w:rsid w:val="00896CB7"/>
    <w:rsid w:val="00897281"/>
    <w:rsid w:val="00897B17"/>
    <w:rsid w:val="008A3AE2"/>
    <w:rsid w:val="008B0330"/>
    <w:rsid w:val="008B08AF"/>
    <w:rsid w:val="008B37AB"/>
    <w:rsid w:val="008B477D"/>
    <w:rsid w:val="008B48B1"/>
    <w:rsid w:val="008B4A10"/>
    <w:rsid w:val="008B4FB8"/>
    <w:rsid w:val="008B7127"/>
    <w:rsid w:val="008C0BB2"/>
    <w:rsid w:val="008C12BE"/>
    <w:rsid w:val="008C14C4"/>
    <w:rsid w:val="008C531D"/>
    <w:rsid w:val="008C5B22"/>
    <w:rsid w:val="008C7724"/>
    <w:rsid w:val="008D369D"/>
    <w:rsid w:val="008D41CF"/>
    <w:rsid w:val="008E0F83"/>
    <w:rsid w:val="008F0EFA"/>
    <w:rsid w:val="008F3CA6"/>
    <w:rsid w:val="008F6E70"/>
    <w:rsid w:val="00901253"/>
    <w:rsid w:val="0091362D"/>
    <w:rsid w:val="00913648"/>
    <w:rsid w:val="009139A1"/>
    <w:rsid w:val="00917788"/>
    <w:rsid w:val="009224B9"/>
    <w:rsid w:val="00922D72"/>
    <w:rsid w:val="00930253"/>
    <w:rsid w:val="00942CD6"/>
    <w:rsid w:val="00943295"/>
    <w:rsid w:val="00943D1B"/>
    <w:rsid w:val="00943EEE"/>
    <w:rsid w:val="0094611F"/>
    <w:rsid w:val="0094679C"/>
    <w:rsid w:val="00952C87"/>
    <w:rsid w:val="0095306D"/>
    <w:rsid w:val="0095743A"/>
    <w:rsid w:val="0096712C"/>
    <w:rsid w:val="00976FD2"/>
    <w:rsid w:val="009837F7"/>
    <w:rsid w:val="009A1646"/>
    <w:rsid w:val="009A5E1E"/>
    <w:rsid w:val="009B0282"/>
    <w:rsid w:val="009B7DD4"/>
    <w:rsid w:val="009C2EE2"/>
    <w:rsid w:val="009C34D8"/>
    <w:rsid w:val="009C571C"/>
    <w:rsid w:val="009C60E2"/>
    <w:rsid w:val="009C6FA6"/>
    <w:rsid w:val="009D0703"/>
    <w:rsid w:val="009D33DA"/>
    <w:rsid w:val="009D6B1F"/>
    <w:rsid w:val="009E126A"/>
    <w:rsid w:val="009E62BF"/>
    <w:rsid w:val="009E77DC"/>
    <w:rsid w:val="009F57B2"/>
    <w:rsid w:val="009F59B0"/>
    <w:rsid w:val="009F64FF"/>
    <w:rsid w:val="009F7F12"/>
    <w:rsid w:val="00A0142A"/>
    <w:rsid w:val="00A030EB"/>
    <w:rsid w:val="00A04239"/>
    <w:rsid w:val="00A066A7"/>
    <w:rsid w:val="00A17937"/>
    <w:rsid w:val="00A224D7"/>
    <w:rsid w:val="00A22B9D"/>
    <w:rsid w:val="00A23E5F"/>
    <w:rsid w:val="00A2495E"/>
    <w:rsid w:val="00A30A71"/>
    <w:rsid w:val="00A32195"/>
    <w:rsid w:val="00A32661"/>
    <w:rsid w:val="00A36FC8"/>
    <w:rsid w:val="00A37565"/>
    <w:rsid w:val="00A375D2"/>
    <w:rsid w:val="00A4469D"/>
    <w:rsid w:val="00A46F5C"/>
    <w:rsid w:val="00A51B3F"/>
    <w:rsid w:val="00A540A1"/>
    <w:rsid w:val="00A541D1"/>
    <w:rsid w:val="00A55407"/>
    <w:rsid w:val="00A564D5"/>
    <w:rsid w:val="00A5699F"/>
    <w:rsid w:val="00A64E44"/>
    <w:rsid w:val="00A74258"/>
    <w:rsid w:val="00A77A8A"/>
    <w:rsid w:val="00A82405"/>
    <w:rsid w:val="00A83595"/>
    <w:rsid w:val="00A84241"/>
    <w:rsid w:val="00A93B43"/>
    <w:rsid w:val="00A94AB6"/>
    <w:rsid w:val="00A9770F"/>
    <w:rsid w:val="00A977EC"/>
    <w:rsid w:val="00AA3A92"/>
    <w:rsid w:val="00AA4027"/>
    <w:rsid w:val="00AA7983"/>
    <w:rsid w:val="00AC38A6"/>
    <w:rsid w:val="00AC3DBF"/>
    <w:rsid w:val="00AC53E4"/>
    <w:rsid w:val="00AC6690"/>
    <w:rsid w:val="00AE19FE"/>
    <w:rsid w:val="00AE6335"/>
    <w:rsid w:val="00AF64B0"/>
    <w:rsid w:val="00AF74AF"/>
    <w:rsid w:val="00B16943"/>
    <w:rsid w:val="00B245AB"/>
    <w:rsid w:val="00B24CF8"/>
    <w:rsid w:val="00B2583F"/>
    <w:rsid w:val="00B27184"/>
    <w:rsid w:val="00B32F3E"/>
    <w:rsid w:val="00B34746"/>
    <w:rsid w:val="00B413B7"/>
    <w:rsid w:val="00B416A0"/>
    <w:rsid w:val="00B432AC"/>
    <w:rsid w:val="00B44F5D"/>
    <w:rsid w:val="00B473EA"/>
    <w:rsid w:val="00B53C9C"/>
    <w:rsid w:val="00B62B6F"/>
    <w:rsid w:val="00B64561"/>
    <w:rsid w:val="00B663C8"/>
    <w:rsid w:val="00B67CF4"/>
    <w:rsid w:val="00B73E01"/>
    <w:rsid w:val="00B73EF1"/>
    <w:rsid w:val="00B777C5"/>
    <w:rsid w:val="00B86569"/>
    <w:rsid w:val="00B86E95"/>
    <w:rsid w:val="00B9012A"/>
    <w:rsid w:val="00B933ED"/>
    <w:rsid w:val="00B9638F"/>
    <w:rsid w:val="00B96835"/>
    <w:rsid w:val="00B96F03"/>
    <w:rsid w:val="00B9781D"/>
    <w:rsid w:val="00BA1B50"/>
    <w:rsid w:val="00BA1D55"/>
    <w:rsid w:val="00BA6AC9"/>
    <w:rsid w:val="00BA6DCE"/>
    <w:rsid w:val="00BB1668"/>
    <w:rsid w:val="00BB4B3A"/>
    <w:rsid w:val="00BB50CC"/>
    <w:rsid w:val="00BB67A2"/>
    <w:rsid w:val="00BB71F6"/>
    <w:rsid w:val="00BC1E65"/>
    <w:rsid w:val="00BC3EC6"/>
    <w:rsid w:val="00BC799C"/>
    <w:rsid w:val="00BD0938"/>
    <w:rsid w:val="00BF1B6C"/>
    <w:rsid w:val="00BF5F1E"/>
    <w:rsid w:val="00BF7467"/>
    <w:rsid w:val="00C007CD"/>
    <w:rsid w:val="00C04946"/>
    <w:rsid w:val="00C064A4"/>
    <w:rsid w:val="00C107E2"/>
    <w:rsid w:val="00C109E3"/>
    <w:rsid w:val="00C245AB"/>
    <w:rsid w:val="00C262F0"/>
    <w:rsid w:val="00C308BA"/>
    <w:rsid w:val="00C33334"/>
    <w:rsid w:val="00C3424C"/>
    <w:rsid w:val="00C34B80"/>
    <w:rsid w:val="00C3517C"/>
    <w:rsid w:val="00C36925"/>
    <w:rsid w:val="00C36C56"/>
    <w:rsid w:val="00C430D7"/>
    <w:rsid w:val="00C4407A"/>
    <w:rsid w:val="00C46E40"/>
    <w:rsid w:val="00C47620"/>
    <w:rsid w:val="00C62EC0"/>
    <w:rsid w:val="00C667FD"/>
    <w:rsid w:val="00C714C4"/>
    <w:rsid w:val="00C73326"/>
    <w:rsid w:val="00C75A57"/>
    <w:rsid w:val="00C7625D"/>
    <w:rsid w:val="00C76AC0"/>
    <w:rsid w:val="00C80D73"/>
    <w:rsid w:val="00C830E6"/>
    <w:rsid w:val="00C8559B"/>
    <w:rsid w:val="00C90A6F"/>
    <w:rsid w:val="00C90D71"/>
    <w:rsid w:val="00C946D5"/>
    <w:rsid w:val="00C94D03"/>
    <w:rsid w:val="00C961C6"/>
    <w:rsid w:val="00C97193"/>
    <w:rsid w:val="00CA01F1"/>
    <w:rsid w:val="00CA26D9"/>
    <w:rsid w:val="00CA2F85"/>
    <w:rsid w:val="00CA6A71"/>
    <w:rsid w:val="00CB0FD0"/>
    <w:rsid w:val="00CB2CAC"/>
    <w:rsid w:val="00CB33BF"/>
    <w:rsid w:val="00CC05E4"/>
    <w:rsid w:val="00CC2A9D"/>
    <w:rsid w:val="00CC64D5"/>
    <w:rsid w:val="00CC71AB"/>
    <w:rsid w:val="00CC72AD"/>
    <w:rsid w:val="00CD0661"/>
    <w:rsid w:val="00CD1317"/>
    <w:rsid w:val="00CD5798"/>
    <w:rsid w:val="00CD60AD"/>
    <w:rsid w:val="00CE2576"/>
    <w:rsid w:val="00CE3D88"/>
    <w:rsid w:val="00CF58D4"/>
    <w:rsid w:val="00CF6DA4"/>
    <w:rsid w:val="00CF6E73"/>
    <w:rsid w:val="00CF7733"/>
    <w:rsid w:val="00D0012E"/>
    <w:rsid w:val="00D006AD"/>
    <w:rsid w:val="00D00E83"/>
    <w:rsid w:val="00D02DF6"/>
    <w:rsid w:val="00D03628"/>
    <w:rsid w:val="00D04777"/>
    <w:rsid w:val="00D07DFC"/>
    <w:rsid w:val="00D10189"/>
    <w:rsid w:val="00D16FEF"/>
    <w:rsid w:val="00D2151C"/>
    <w:rsid w:val="00D232C3"/>
    <w:rsid w:val="00D300D9"/>
    <w:rsid w:val="00D31D39"/>
    <w:rsid w:val="00D33D6A"/>
    <w:rsid w:val="00D34DA5"/>
    <w:rsid w:val="00D36780"/>
    <w:rsid w:val="00D4035D"/>
    <w:rsid w:val="00D40B30"/>
    <w:rsid w:val="00D42780"/>
    <w:rsid w:val="00D50E00"/>
    <w:rsid w:val="00D51139"/>
    <w:rsid w:val="00D558B8"/>
    <w:rsid w:val="00D61E2A"/>
    <w:rsid w:val="00D64B47"/>
    <w:rsid w:val="00D66A86"/>
    <w:rsid w:val="00D677C7"/>
    <w:rsid w:val="00D704EA"/>
    <w:rsid w:val="00D7176B"/>
    <w:rsid w:val="00D73881"/>
    <w:rsid w:val="00D74839"/>
    <w:rsid w:val="00D75372"/>
    <w:rsid w:val="00D754B5"/>
    <w:rsid w:val="00D75BC4"/>
    <w:rsid w:val="00D768E2"/>
    <w:rsid w:val="00D77EEE"/>
    <w:rsid w:val="00D802FA"/>
    <w:rsid w:val="00D90D7E"/>
    <w:rsid w:val="00D9187C"/>
    <w:rsid w:val="00D962F2"/>
    <w:rsid w:val="00D97C80"/>
    <w:rsid w:val="00DA115A"/>
    <w:rsid w:val="00DA44B6"/>
    <w:rsid w:val="00DA502E"/>
    <w:rsid w:val="00DB0037"/>
    <w:rsid w:val="00DB14F7"/>
    <w:rsid w:val="00DB2592"/>
    <w:rsid w:val="00DB38BB"/>
    <w:rsid w:val="00DC26B5"/>
    <w:rsid w:val="00DC2E74"/>
    <w:rsid w:val="00DC395E"/>
    <w:rsid w:val="00DC3D9E"/>
    <w:rsid w:val="00DC44FD"/>
    <w:rsid w:val="00DC59CE"/>
    <w:rsid w:val="00DC7934"/>
    <w:rsid w:val="00DD06E5"/>
    <w:rsid w:val="00DD09F7"/>
    <w:rsid w:val="00DD595E"/>
    <w:rsid w:val="00DE60BC"/>
    <w:rsid w:val="00DF080F"/>
    <w:rsid w:val="00DF0C76"/>
    <w:rsid w:val="00DF3F59"/>
    <w:rsid w:val="00DF5153"/>
    <w:rsid w:val="00DF7758"/>
    <w:rsid w:val="00E017CC"/>
    <w:rsid w:val="00E02D53"/>
    <w:rsid w:val="00E0372F"/>
    <w:rsid w:val="00E0456A"/>
    <w:rsid w:val="00E108BF"/>
    <w:rsid w:val="00E10D23"/>
    <w:rsid w:val="00E14296"/>
    <w:rsid w:val="00E14806"/>
    <w:rsid w:val="00E411AC"/>
    <w:rsid w:val="00E511FC"/>
    <w:rsid w:val="00E5343E"/>
    <w:rsid w:val="00E55D46"/>
    <w:rsid w:val="00E57E19"/>
    <w:rsid w:val="00E6055D"/>
    <w:rsid w:val="00E60EC8"/>
    <w:rsid w:val="00E624F3"/>
    <w:rsid w:val="00E63E4D"/>
    <w:rsid w:val="00E64FD6"/>
    <w:rsid w:val="00E6637A"/>
    <w:rsid w:val="00E67C95"/>
    <w:rsid w:val="00E72A31"/>
    <w:rsid w:val="00E74740"/>
    <w:rsid w:val="00E80CFD"/>
    <w:rsid w:val="00E8537C"/>
    <w:rsid w:val="00E872BE"/>
    <w:rsid w:val="00E90436"/>
    <w:rsid w:val="00E957E7"/>
    <w:rsid w:val="00E95B3C"/>
    <w:rsid w:val="00E9629F"/>
    <w:rsid w:val="00E96EF5"/>
    <w:rsid w:val="00EA7CD0"/>
    <w:rsid w:val="00EB16E5"/>
    <w:rsid w:val="00EB62CF"/>
    <w:rsid w:val="00EC1E82"/>
    <w:rsid w:val="00EC44A5"/>
    <w:rsid w:val="00ED02F0"/>
    <w:rsid w:val="00ED26DD"/>
    <w:rsid w:val="00ED3A24"/>
    <w:rsid w:val="00ED3F42"/>
    <w:rsid w:val="00ED5069"/>
    <w:rsid w:val="00ED78AB"/>
    <w:rsid w:val="00EE576F"/>
    <w:rsid w:val="00EE6CB6"/>
    <w:rsid w:val="00EF3119"/>
    <w:rsid w:val="00EF38BE"/>
    <w:rsid w:val="00F12401"/>
    <w:rsid w:val="00F17475"/>
    <w:rsid w:val="00F221FA"/>
    <w:rsid w:val="00F269D8"/>
    <w:rsid w:val="00F27A59"/>
    <w:rsid w:val="00F310F0"/>
    <w:rsid w:val="00F32BC3"/>
    <w:rsid w:val="00F402F1"/>
    <w:rsid w:val="00F42224"/>
    <w:rsid w:val="00F424C3"/>
    <w:rsid w:val="00F43931"/>
    <w:rsid w:val="00F4532C"/>
    <w:rsid w:val="00F459BB"/>
    <w:rsid w:val="00F53261"/>
    <w:rsid w:val="00F5355E"/>
    <w:rsid w:val="00F54326"/>
    <w:rsid w:val="00F6127C"/>
    <w:rsid w:val="00F65C4E"/>
    <w:rsid w:val="00F6706B"/>
    <w:rsid w:val="00F72F45"/>
    <w:rsid w:val="00F81326"/>
    <w:rsid w:val="00F84B2B"/>
    <w:rsid w:val="00F85599"/>
    <w:rsid w:val="00F85B57"/>
    <w:rsid w:val="00F935E9"/>
    <w:rsid w:val="00F939A1"/>
    <w:rsid w:val="00F95991"/>
    <w:rsid w:val="00FA2207"/>
    <w:rsid w:val="00FA4150"/>
    <w:rsid w:val="00FA446C"/>
    <w:rsid w:val="00FB0763"/>
    <w:rsid w:val="00FB1590"/>
    <w:rsid w:val="00FB3EDC"/>
    <w:rsid w:val="00FB4315"/>
    <w:rsid w:val="00FB72A9"/>
    <w:rsid w:val="00FC7722"/>
    <w:rsid w:val="00FD08D8"/>
    <w:rsid w:val="00FD2E0E"/>
    <w:rsid w:val="00FD2F95"/>
    <w:rsid w:val="00FD2F9C"/>
    <w:rsid w:val="00FF3289"/>
    <w:rsid w:val="00FF7D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FAEBAB8"/>
  <w15:docId w15:val="{41063B03-654B-4F7E-A51A-F28AC1075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63C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418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18FB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9224B9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045B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5BF8"/>
  </w:style>
  <w:style w:type="paragraph" w:styleId="Footer">
    <w:name w:val="footer"/>
    <w:basedOn w:val="Normal"/>
    <w:link w:val="FooterChar"/>
    <w:uiPriority w:val="99"/>
    <w:unhideWhenUsed/>
    <w:rsid w:val="00045B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5BF8"/>
  </w:style>
  <w:style w:type="character" w:styleId="CommentReference">
    <w:name w:val="annotation reference"/>
    <w:basedOn w:val="DefaultParagraphFont"/>
    <w:uiPriority w:val="99"/>
    <w:semiHidden/>
    <w:unhideWhenUsed/>
    <w:rsid w:val="00C714C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C714C4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714C4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14C4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14C4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C115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558B8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10189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10189"/>
    <w:rPr>
      <w:rFonts w:ascii="Calibri" w:hAnsi="Calibri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9A164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3424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5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0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8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4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1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0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6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73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15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8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9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ashington.zoom.us/j/9175532830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washington.edu/maps/" TargetMode="External"/><Relationship Id="rId4" Type="http://schemas.openxmlformats.org/officeDocument/2006/relationships/settings" Target="settings.xml"/><Relationship Id="rId9" Type="http://schemas.openxmlformats.org/officeDocument/2006/relationships/image" Target="file://localhost/Volumes/Active_Jobs/2026xxx/2026231.SMEA_stationery/SMEA_lhead_top.jpg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85A8CE-1E66-4159-8FFB-48F7DAB0DF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16</Words>
  <Characters>66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gan Russell</dc:creator>
  <cp:lastModifiedBy>Michaela Miller</cp:lastModifiedBy>
  <cp:revision>7</cp:revision>
  <cp:lastPrinted>2022-01-03T20:11:00Z</cp:lastPrinted>
  <dcterms:created xsi:type="dcterms:W3CDTF">2023-02-27T21:24:00Z</dcterms:created>
  <dcterms:modified xsi:type="dcterms:W3CDTF">2023-03-01T21:18:00Z</dcterms:modified>
</cp:coreProperties>
</file>